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6157A" w14:textId="77777777" w:rsidR="00014AD8" w:rsidRDefault="00014AD8" w:rsidP="00014AD8">
      <w:pPr>
        <w:autoSpaceDE w:val="0"/>
        <w:autoSpaceDN w:val="0"/>
        <w:adjustRightInd w:val="0"/>
        <w:jc w:val="center"/>
        <w:rPr>
          <w:b/>
          <w:bCs/>
        </w:rPr>
      </w:pPr>
      <w:r>
        <w:rPr>
          <w:b/>
          <w:bCs/>
        </w:rPr>
        <w:t>NOTICE OF PUBLIC HEARING</w:t>
      </w:r>
    </w:p>
    <w:p w14:paraId="2D92E135" w14:textId="77777777" w:rsidR="00014AD8" w:rsidRDefault="00014AD8" w:rsidP="00014AD8">
      <w:pPr>
        <w:autoSpaceDE w:val="0"/>
        <w:autoSpaceDN w:val="0"/>
        <w:adjustRightInd w:val="0"/>
        <w:jc w:val="center"/>
        <w:rPr>
          <w:b/>
          <w:bCs/>
        </w:rPr>
      </w:pPr>
      <w:smartTag w:uri="urn:schemas-microsoft-com:office:smarttags" w:element="place">
        <w:smartTag w:uri="urn:schemas-microsoft-com:office:smarttags" w:element="PlaceName">
          <w:r>
            <w:rPr>
              <w:b/>
              <w:bCs/>
            </w:rPr>
            <w:t>ULSTER</w:t>
          </w:r>
        </w:smartTag>
        <w:r>
          <w:rPr>
            <w:b/>
            <w:bCs/>
          </w:rPr>
          <w:t xml:space="preserve"> </w:t>
        </w:r>
        <w:smartTag w:uri="urn:schemas-microsoft-com:office:smarttags" w:element="PlaceType">
          <w:r>
            <w:rPr>
              <w:b/>
              <w:bCs/>
            </w:rPr>
            <w:t>COUNTY</w:t>
          </w:r>
        </w:smartTag>
      </w:smartTag>
    </w:p>
    <w:p w14:paraId="76D679B4" w14:textId="0F1E60AE" w:rsidR="00014AD8" w:rsidRDefault="00014AD8" w:rsidP="00014AD8">
      <w:pPr>
        <w:autoSpaceDE w:val="0"/>
        <w:autoSpaceDN w:val="0"/>
        <w:adjustRightInd w:val="0"/>
        <w:jc w:val="center"/>
        <w:rPr>
          <w:b/>
          <w:bCs/>
        </w:rPr>
      </w:pPr>
      <w:r>
        <w:rPr>
          <w:b/>
          <w:bCs/>
        </w:rPr>
        <w:t>20</w:t>
      </w:r>
      <w:r w:rsidR="003B1A4B">
        <w:rPr>
          <w:b/>
          <w:bCs/>
        </w:rPr>
        <w:t>2</w:t>
      </w:r>
      <w:r w:rsidR="004B3528">
        <w:rPr>
          <w:b/>
          <w:bCs/>
        </w:rPr>
        <w:t>5</w:t>
      </w:r>
      <w:r>
        <w:rPr>
          <w:b/>
          <w:bCs/>
        </w:rPr>
        <w:t xml:space="preserve"> ANNUAL AGRICULTURAL DISTRICT INCLUSIONS</w:t>
      </w:r>
    </w:p>
    <w:p w14:paraId="1D07EB39" w14:textId="77777777" w:rsidR="00014AD8" w:rsidRDefault="00014AD8" w:rsidP="00014AD8">
      <w:pPr>
        <w:autoSpaceDE w:val="0"/>
        <w:autoSpaceDN w:val="0"/>
        <w:adjustRightInd w:val="0"/>
        <w:jc w:val="center"/>
        <w:rPr>
          <w:b/>
          <w:bCs/>
          <w:sz w:val="16"/>
          <w:szCs w:val="16"/>
        </w:rPr>
      </w:pPr>
    </w:p>
    <w:p w14:paraId="53D7B4DC" w14:textId="49D63DD9" w:rsidR="00014AD8" w:rsidRDefault="00014AD8" w:rsidP="00014AD8">
      <w:pPr>
        <w:autoSpaceDE w:val="0"/>
        <w:autoSpaceDN w:val="0"/>
        <w:adjustRightInd w:val="0"/>
        <w:jc w:val="both"/>
      </w:pPr>
      <w:r>
        <w:t>A public hearing will be held on Ulster County's 20</w:t>
      </w:r>
      <w:r w:rsidR="003B1A4B">
        <w:t>2</w:t>
      </w:r>
      <w:r w:rsidR="00D601BD">
        <w:t>5</w:t>
      </w:r>
      <w:r>
        <w:t xml:space="preserve"> Annual Agricultural District Inclusion Program on </w:t>
      </w:r>
      <w:r>
        <w:rPr>
          <w:b/>
        </w:rPr>
        <w:t xml:space="preserve">Tuesday, </w:t>
      </w:r>
      <w:r w:rsidR="00D83AD7">
        <w:rPr>
          <w:b/>
        </w:rPr>
        <w:t xml:space="preserve">June </w:t>
      </w:r>
      <w:r w:rsidR="00926CEF">
        <w:rPr>
          <w:b/>
        </w:rPr>
        <w:t>1</w:t>
      </w:r>
      <w:r w:rsidR="00D601BD">
        <w:rPr>
          <w:b/>
        </w:rPr>
        <w:t>7</w:t>
      </w:r>
      <w:r>
        <w:rPr>
          <w:b/>
        </w:rPr>
        <w:t xml:space="preserve">, </w:t>
      </w:r>
      <w:proofErr w:type="gramStart"/>
      <w:r>
        <w:rPr>
          <w:b/>
        </w:rPr>
        <w:t>20</w:t>
      </w:r>
      <w:r w:rsidR="003B1A4B">
        <w:rPr>
          <w:b/>
        </w:rPr>
        <w:t>2</w:t>
      </w:r>
      <w:r w:rsidR="004B3528">
        <w:rPr>
          <w:b/>
        </w:rPr>
        <w:t>5</w:t>
      </w:r>
      <w:proofErr w:type="gramEnd"/>
      <w:r>
        <w:rPr>
          <w:b/>
        </w:rPr>
        <w:t xml:space="preserve"> at </w:t>
      </w:r>
      <w:r w:rsidR="00D83AD7">
        <w:rPr>
          <w:b/>
        </w:rPr>
        <w:t>7</w:t>
      </w:r>
      <w:r>
        <w:rPr>
          <w:b/>
        </w:rPr>
        <w:t>:</w:t>
      </w:r>
      <w:r w:rsidR="003C4BAC">
        <w:rPr>
          <w:b/>
        </w:rPr>
        <w:t>1</w:t>
      </w:r>
      <w:r w:rsidR="00D601BD">
        <w:rPr>
          <w:b/>
        </w:rPr>
        <w:t>5</w:t>
      </w:r>
      <w:r>
        <w:rPr>
          <w:b/>
        </w:rPr>
        <w:t xml:space="preserve"> PM</w:t>
      </w:r>
      <w:r>
        <w:t xml:space="preserve"> or as soon thereafter as the public may be heard</w:t>
      </w:r>
      <w:r w:rsidR="006269CB">
        <w:t xml:space="preserve"> in the Legislative Chambers, Ulster County Office Building, 244 Fair Street, Kingston, New York</w:t>
      </w:r>
      <w:r w:rsidR="003B1A4B">
        <w:t>.</w:t>
      </w:r>
      <w:r>
        <w:t xml:space="preserve"> </w:t>
      </w:r>
    </w:p>
    <w:p w14:paraId="15423CE2" w14:textId="77777777" w:rsidR="00C07E15" w:rsidRPr="00D06AF0" w:rsidRDefault="00C07E15" w:rsidP="00014AD8">
      <w:pPr>
        <w:autoSpaceDE w:val="0"/>
        <w:autoSpaceDN w:val="0"/>
        <w:adjustRightInd w:val="0"/>
        <w:jc w:val="both"/>
        <w:rPr>
          <w:sz w:val="10"/>
          <w:szCs w:val="10"/>
        </w:rPr>
      </w:pPr>
    </w:p>
    <w:p w14:paraId="169FC2A6" w14:textId="77777777" w:rsidR="00014AD8" w:rsidRDefault="00014AD8" w:rsidP="00014AD8">
      <w:pPr>
        <w:autoSpaceDE w:val="0"/>
        <w:autoSpaceDN w:val="0"/>
        <w:adjustRightInd w:val="0"/>
        <w:jc w:val="both"/>
        <w:rPr>
          <w:u w:val="single"/>
        </w:rPr>
      </w:pPr>
      <w:r>
        <w:rPr>
          <w:u w:val="single"/>
        </w:rPr>
        <w:t>Annual Addition Process</w:t>
      </w:r>
    </w:p>
    <w:p w14:paraId="09FB070A" w14:textId="77777777" w:rsidR="00014AD8" w:rsidRDefault="00014AD8" w:rsidP="00014AD8">
      <w:pPr>
        <w:autoSpaceDE w:val="0"/>
        <w:autoSpaceDN w:val="0"/>
        <w:adjustRightInd w:val="0"/>
        <w:jc w:val="both"/>
      </w:pPr>
      <w:r>
        <w:t>Pursuant to Section 303-b of NYS Agriculture and Markets Law 25AA, the Ulster County Legislature is required to establish an annual Agricultural District enrollment period and to act on requests for inclusion of viable agricultural land within existing Certified Agricultural Districts.</w:t>
      </w:r>
    </w:p>
    <w:p w14:paraId="7E49CEF7" w14:textId="77777777" w:rsidR="00014AD8" w:rsidRDefault="00014AD8" w:rsidP="00014AD8">
      <w:pPr>
        <w:autoSpaceDE w:val="0"/>
        <w:autoSpaceDN w:val="0"/>
        <w:adjustRightInd w:val="0"/>
        <w:jc w:val="both"/>
        <w:rPr>
          <w:sz w:val="10"/>
          <w:szCs w:val="10"/>
        </w:rPr>
      </w:pPr>
    </w:p>
    <w:p w14:paraId="7095CCBE" w14:textId="77777777" w:rsidR="00014AD8" w:rsidRDefault="00014AD8" w:rsidP="00014AD8">
      <w:pPr>
        <w:autoSpaceDE w:val="0"/>
        <w:autoSpaceDN w:val="0"/>
        <w:adjustRightInd w:val="0"/>
        <w:jc w:val="both"/>
        <w:rPr>
          <w:u w:val="single"/>
        </w:rPr>
      </w:pPr>
      <w:r>
        <w:rPr>
          <w:u w:val="single"/>
        </w:rPr>
        <w:t>Summary of Requests</w:t>
      </w:r>
    </w:p>
    <w:p w14:paraId="3DDC8E55" w14:textId="5F5B9191" w:rsidR="00014AD8" w:rsidRDefault="00D601BD" w:rsidP="00014AD8">
      <w:pPr>
        <w:autoSpaceDE w:val="0"/>
        <w:autoSpaceDN w:val="0"/>
        <w:adjustRightInd w:val="0"/>
        <w:jc w:val="both"/>
        <w:rPr>
          <w:color w:val="000000"/>
        </w:rPr>
      </w:pPr>
      <w:r>
        <w:t xml:space="preserve">Eight </w:t>
      </w:r>
      <w:r w:rsidR="00014AD8">
        <w:t>applica</w:t>
      </w:r>
      <w:r w:rsidR="003B1A4B">
        <w:t>tions</w:t>
      </w:r>
      <w:r w:rsidR="00014AD8">
        <w:t xml:space="preserve"> for inclusion into existing Certified Agricultural Districts were received during the enrollment period from March </w:t>
      </w:r>
      <w:r w:rsidR="00D83AD7">
        <w:t>1</w:t>
      </w:r>
      <w:r w:rsidR="00014AD8">
        <w:t xml:space="preserve"> through March </w:t>
      </w:r>
      <w:r w:rsidR="003B1A4B">
        <w:t>30</w:t>
      </w:r>
      <w:r w:rsidR="00014AD8">
        <w:t>, 20</w:t>
      </w:r>
      <w:r w:rsidR="003B1A4B">
        <w:t>2</w:t>
      </w:r>
      <w:r w:rsidR="004B3528">
        <w:t>5</w:t>
      </w:r>
      <w:r w:rsidR="00014AD8">
        <w:t xml:space="preserve">.  These requests comprise </w:t>
      </w:r>
      <w:r>
        <w:t>17</w:t>
      </w:r>
      <w:r w:rsidR="002D712B">
        <w:rPr>
          <w:color w:val="000000"/>
        </w:rPr>
        <w:t xml:space="preserve"> </w:t>
      </w:r>
      <w:r w:rsidR="00014AD8">
        <w:rPr>
          <w:color w:val="000000"/>
        </w:rPr>
        <w:t>whole tax</w:t>
      </w:r>
      <w:r w:rsidR="00014AD8">
        <w:t xml:space="preserve"> parcels totaling approximately </w:t>
      </w:r>
      <w:r>
        <w:t>810</w:t>
      </w:r>
      <w:r w:rsidR="00014AD8">
        <w:rPr>
          <w:color w:val="000000"/>
        </w:rPr>
        <w:t xml:space="preserve"> acres.</w:t>
      </w:r>
      <w:r w:rsidR="00014AD8">
        <w:t xml:space="preserve">  These parcels </w:t>
      </w:r>
      <w:proofErr w:type="gramStart"/>
      <w:r w:rsidR="00014AD8">
        <w:t>are</w:t>
      </w:r>
      <w:r w:rsidR="002D134F">
        <w:t xml:space="preserve"> l</w:t>
      </w:r>
      <w:r w:rsidR="00014AD8">
        <w:t>ocated in</w:t>
      </w:r>
      <w:proofErr w:type="gramEnd"/>
      <w:r w:rsidR="00014AD8">
        <w:t xml:space="preserve"> the Towns of</w:t>
      </w:r>
      <w:r w:rsidR="00C07E15" w:rsidRPr="00C07E15">
        <w:rPr>
          <w:color w:val="000000"/>
        </w:rPr>
        <w:t xml:space="preserve"> </w:t>
      </w:r>
      <w:r>
        <w:rPr>
          <w:color w:val="000000"/>
        </w:rPr>
        <w:t xml:space="preserve">Marbletown, Olive, </w:t>
      </w:r>
      <w:r w:rsidR="004B3528">
        <w:rPr>
          <w:color w:val="000000"/>
        </w:rPr>
        <w:t xml:space="preserve">Saugerties, Shawangunk, and </w:t>
      </w:r>
      <w:r>
        <w:rPr>
          <w:color w:val="000000"/>
        </w:rPr>
        <w:t>Wawarsing</w:t>
      </w:r>
      <w:r w:rsidR="00926CEF">
        <w:rPr>
          <w:color w:val="000000"/>
        </w:rPr>
        <w:t>.</w:t>
      </w:r>
    </w:p>
    <w:p w14:paraId="514D2FB7" w14:textId="77777777" w:rsidR="00014AD8" w:rsidRDefault="00014AD8" w:rsidP="00014AD8">
      <w:pPr>
        <w:autoSpaceDE w:val="0"/>
        <w:autoSpaceDN w:val="0"/>
        <w:adjustRightInd w:val="0"/>
        <w:jc w:val="both"/>
        <w:rPr>
          <w:sz w:val="10"/>
          <w:szCs w:val="10"/>
        </w:rPr>
      </w:pPr>
    </w:p>
    <w:p w14:paraId="192C5B58" w14:textId="77777777" w:rsidR="00014AD8" w:rsidRDefault="00014AD8" w:rsidP="00014AD8">
      <w:pPr>
        <w:autoSpaceDE w:val="0"/>
        <w:autoSpaceDN w:val="0"/>
        <w:adjustRightInd w:val="0"/>
        <w:jc w:val="both"/>
        <w:rPr>
          <w:u w:val="single"/>
        </w:rPr>
      </w:pPr>
      <w:r>
        <w:rPr>
          <w:u w:val="single"/>
        </w:rPr>
        <w:t xml:space="preserve">Availability of Documents </w:t>
      </w:r>
    </w:p>
    <w:p w14:paraId="55B90CF8" w14:textId="77777777" w:rsidR="00014AD8" w:rsidRPr="00D06AF0" w:rsidRDefault="00014AD8" w:rsidP="00014AD8">
      <w:pPr>
        <w:autoSpaceDE w:val="0"/>
        <w:autoSpaceDN w:val="0"/>
        <w:adjustRightInd w:val="0"/>
        <w:jc w:val="both"/>
        <w:rPr>
          <w:u w:val="single"/>
        </w:rPr>
      </w:pPr>
      <w:r>
        <w:t xml:space="preserve">A description of the process, information about the requests and the recommendation of the Ulster County Agricultural and Farmland Protection Board (AFPB) may be viewed in the County Planning Department office and on the County Planning Department website at </w:t>
      </w:r>
      <w:r>
        <w:rPr>
          <w:color w:val="000000"/>
        </w:rPr>
        <w:t>http://ulstercountyny.gov/planning/annual-agricultural-district-inclusions</w:t>
      </w:r>
    </w:p>
    <w:p w14:paraId="3733634E" w14:textId="77777777" w:rsidR="00014AD8" w:rsidRDefault="00014AD8" w:rsidP="00014AD8">
      <w:pPr>
        <w:autoSpaceDE w:val="0"/>
        <w:autoSpaceDN w:val="0"/>
        <w:adjustRightInd w:val="0"/>
        <w:jc w:val="both"/>
        <w:rPr>
          <w:sz w:val="10"/>
          <w:szCs w:val="10"/>
        </w:rPr>
      </w:pPr>
    </w:p>
    <w:p w14:paraId="49757FAD" w14:textId="77777777" w:rsidR="00014AD8" w:rsidRDefault="00014AD8" w:rsidP="00014AD8">
      <w:pPr>
        <w:autoSpaceDE w:val="0"/>
        <w:autoSpaceDN w:val="0"/>
        <w:adjustRightInd w:val="0"/>
        <w:jc w:val="both"/>
        <w:rPr>
          <w:u w:val="single"/>
        </w:rPr>
      </w:pPr>
      <w:r>
        <w:rPr>
          <w:u w:val="single"/>
        </w:rPr>
        <w:t>Comment Submission</w:t>
      </w:r>
    </w:p>
    <w:p w14:paraId="3BAFEF9B" w14:textId="7C9C315B" w:rsidR="00014AD8" w:rsidRDefault="00014AD8" w:rsidP="00014AD8">
      <w:pPr>
        <w:autoSpaceDE w:val="0"/>
        <w:autoSpaceDN w:val="0"/>
        <w:adjustRightInd w:val="0"/>
        <w:jc w:val="both"/>
      </w:pPr>
      <w:r>
        <w:t xml:space="preserve">Citizens are invited to comment on the requests as well as the recommendation of the AFPB. Written comments will be accepted at the public hearing or by mail and email </w:t>
      </w:r>
      <w:r>
        <w:rPr>
          <w:b/>
        </w:rPr>
        <w:t xml:space="preserve">no later than 5:00 P.M. on </w:t>
      </w:r>
      <w:r w:rsidR="00D83AD7">
        <w:rPr>
          <w:b/>
        </w:rPr>
        <w:t xml:space="preserve">June </w:t>
      </w:r>
      <w:r w:rsidR="002D134F">
        <w:rPr>
          <w:b/>
        </w:rPr>
        <w:t>1</w:t>
      </w:r>
      <w:r w:rsidR="004B3528">
        <w:rPr>
          <w:b/>
        </w:rPr>
        <w:t>7</w:t>
      </w:r>
      <w:r>
        <w:rPr>
          <w:b/>
        </w:rPr>
        <w:t xml:space="preserve">, </w:t>
      </w:r>
      <w:proofErr w:type="gramStart"/>
      <w:r>
        <w:rPr>
          <w:b/>
        </w:rPr>
        <w:t>20</w:t>
      </w:r>
      <w:r w:rsidR="00C07E15">
        <w:rPr>
          <w:b/>
        </w:rPr>
        <w:t>2</w:t>
      </w:r>
      <w:r w:rsidR="004B3528">
        <w:rPr>
          <w:b/>
        </w:rPr>
        <w:t>5</w:t>
      </w:r>
      <w:proofErr w:type="gramEnd"/>
      <w:r>
        <w:t xml:space="preserve"> and should be directed to:  </w:t>
      </w:r>
    </w:p>
    <w:p w14:paraId="6787EC64" w14:textId="77777777" w:rsidR="00014AD8" w:rsidRDefault="00014AD8" w:rsidP="00014AD8">
      <w:pPr>
        <w:autoSpaceDE w:val="0"/>
        <w:autoSpaceDN w:val="0"/>
        <w:adjustRightInd w:val="0"/>
        <w:jc w:val="both"/>
        <w:rPr>
          <w:sz w:val="10"/>
          <w:szCs w:val="10"/>
        </w:rPr>
      </w:pPr>
    </w:p>
    <w:p w14:paraId="6484A56C" w14:textId="77777777" w:rsidR="00014AD8" w:rsidRDefault="00014AD8" w:rsidP="00014AD8">
      <w:pPr>
        <w:autoSpaceDE w:val="0"/>
        <w:autoSpaceDN w:val="0"/>
        <w:adjustRightInd w:val="0"/>
        <w:jc w:val="both"/>
      </w:pPr>
      <w:r>
        <w:t xml:space="preserve">Victoria A. Fabella, Clerk </w:t>
      </w:r>
    </w:p>
    <w:p w14:paraId="4FCB0C0E" w14:textId="77777777" w:rsidR="00014AD8" w:rsidRDefault="00014AD8" w:rsidP="00014AD8">
      <w:pPr>
        <w:autoSpaceDE w:val="0"/>
        <w:autoSpaceDN w:val="0"/>
        <w:adjustRightInd w:val="0"/>
        <w:jc w:val="both"/>
      </w:pPr>
      <w:smartTag w:uri="urn:schemas-microsoft-com:office:smarttags" w:element="place">
        <w:smartTag w:uri="urn:schemas-microsoft-com:office:smarttags" w:element="PlaceName">
          <w:r>
            <w:t>Ulster</w:t>
          </w:r>
        </w:smartTag>
        <w:r>
          <w:t xml:space="preserve"> </w:t>
        </w:r>
        <w:smartTag w:uri="urn:schemas-microsoft-com:office:smarttags" w:element="PlaceType">
          <w:r>
            <w:t>County</w:t>
          </w:r>
        </w:smartTag>
      </w:smartTag>
      <w:r>
        <w:t xml:space="preserve"> Legislature </w:t>
      </w:r>
    </w:p>
    <w:p w14:paraId="3B9A5D89" w14:textId="77777777" w:rsidR="00014AD8" w:rsidRDefault="00014AD8" w:rsidP="00014AD8">
      <w:pPr>
        <w:autoSpaceDE w:val="0"/>
        <w:autoSpaceDN w:val="0"/>
        <w:adjustRightInd w:val="0"/>
        <w:jc w:val="both"/>
      </w:pPr>
      <w:smartTag w:uri="urn:schemas-microsoft-com:office:smarttags" w:element="Street">
        <w:smartTag w:uri="urn:schemas-microsoft-com:office:smarttags" w:element="address">
          <w:r>
            <w:t>244 Fair Street</w:t>
          </w:r>
        </w:smartTag>
      </w:smartTag>
      <w:r>
        <w:t xml:space="preserve">  </w:t>
      </w:r>
    </w:p>
    <w:p w14:paraId="2C03328D" w14:textId="77777777" w:rsidR="00014AD8" w:rsidRDefault="00014AD8" w:rsidP="00014AD8">
      <w:pPr>
        <w:autoSpaceDE w:val="0"/>
        <w:autoSpaceDN w:val="0"/>
        <w:adjustRightInd w:val="0"/>
        <w:jc w:val="both"/>
      </w:pPr>
      <w:smartTag w:uri="urn:schemas-microsoft-com:office:smarttags" w:element="address">
        <w:smartTag w:uri="urn:schemas-microsoft-com:office:smarttags" w:element="Street">
          <w:r>
            <w:t>PO Box</w:t>
          </w:r>
        </w:smartTag>
        <w:r>
          <w:t xml:space="preserve"> 1800</w:t>
        </w:r>
      </w:smartTag>
    </w:p>
    <w:p w14:paraId="11B726A3" w14:textId="77777777" w:rsidR="00014AD8" w:rsidRDefault="00014AD8" w:rsidP="00014AD8">
      <w:pPr>
        <w:autoSpaceDE w:val="0"/>
        <w:autoSpaceDN w:val="0"/>
        <w:adjustRightInd w:val="0"/>
        <w:jc w:val="both"/>
      </w:pPr>
      <w:r>
        <w:t>Kingston, NY 12402</w:t>
      </w:r>
    </w:p>
    <w:p w14:paraId="3A5205C5" w14:textId="77777777" w:rsidR="00014AD8" w:rsidRDefault="00014AD8" w:rsidP="00014AD8">
      <w:pPr>
        <w:autoSpaceDE w:val="0"/>
        <w:autoSpaceDN w:val="0"/>
        <w:adjustRightInd w:val="0"/>
        <w:jc w:val="both"/>
      </w:pPr>
      <w:r>
        <w:t>email:  vfab@co.ulster.ny.us</w:t>
      </w:r>
    </w:p>
    <w:p w14:paraId="77B42623" w14:textId="77777777" w:rsidR="00014AD8" w:rsidRDefault="00014AD8" w:rsidP="00014AD8">
      <w:pPr>
        <w:pStyle w:val="PlainText"/>
        <w:jc w:val="both"/>
        <w:rPr>
          <w:rFonts w:ascii="Times New Roman" w:hAnsi="Times New Roman"/>
          <w:color w:val="000000"/>
          <w:sz w:val="10"/>
          <w:szCs w:val="10"/>
        </w:rPr>
      </w:pPr>
    </w:p>
    <w:p w14:paraId="5528092B" w14:textId="77777777" w:rsidR="00014AD8" w:rsidRDefault="00014AD8" w:rsidP="00014AD8">
      <w:pPr>
        <w:pStyle w:val="PlainText"/>
        <w:jc w:val="both"/>
        <w:rPr>
          <w:rFonts w:ascii="Times New Roman" w:hAnsi="Times New Roman"/>
          <w:color w:val="FF6600"/>
          <w:sz w:val="24"/>
        </w:rPr>
      </w:pPr>
      <w:r>
        <w:rPr>
          <w:rFonts w:ascii="Times New Roman" w:hAnsi="Times New Roman"/>
          <w:color w:val="000000"/>
          <w:sz w:val="24"/>
          <w:szCs w:val="24"/>
        </w:rPr>
        <w:t>The Ulster County Legislature is committed to making its Public Meetings accessible to individuals with disabilities.  If, due to a disability, you need an accommodation or assistance to participate in the Public Hearing or to obtain a copy of the transcript of the Public Hearing in an alternative format in accordance with the provisions of the Americans with Disabilities Act, please contact the Office of the Clerk of the Legislature at 340-3900.</w:t>
      </w:r>
    </w:p>
    <w:p w14:paraId="7BF4AB95" w14:textId="77777777" w:rsidR="00014AD8" w:rsidRDefault="00014AD8" w:rsidP="00014AD8">
      <w:pPr>
        <w:autoSpaceDE w:val="0"/>
        <w:autoSpaceDN w:val="0"/>
        <w:adjustRightInd w:val="0"/>
        <w:jc w:val="both"/>
        <w:rPr>
          <w:sz w:val="16"/>
          <w:szCs w:val="16"/>
        </w:rPr>
      </w:pPr>
    </w:p>
    <w:p w14:paraId="746761B8" w14:textId="58A4367D" w:rsidR="00014AD8" w:rsidRDefault="00014AD8" w:rsidP="00014AD8">
      <w:pPr>
        <w:autoSpaceDE w:val="0"/>
        <w:autoSpaceDN w:val="0"/>
        <w:adjustRightInd w:val="0"/>
      </w:pPr>
      <w:r>
        <w:t xml:space="preserve">Dated:  </w:t>
      </w:r>
      <w:r w:rsidR="00D83AD7">
        <w:t xml:space="preserve">June </w:t>
      </w:r>
      <w:r w:rsidR="00AC414D">
        <w:t>4</w:t>
      </w:r>
      <w:r>
        <w:t>, 20</w:t>
      </w:r>
      <w:r w:rsidR="00C07E15">
        <w:t>2</w:t>
      </w:r>
      <w:r w:rsidR="004B3528">
        <w:t>5</w:t>
      </w:r>
      <w:r>
        <w:tab/>
      </w:r>
      <w:r>
        <w:tab/>
      </w:r>
      <w:r>
        <w:tab/>
      </w:r>
      <w:r>
        <w:tab/>
      </w:r>
      <w:r>
        <w:tab/>
      </w:r>
      <w:r>
        <w:tab/>
        <w:t>Victoria A. Fabella, Clerk</w:t>
      </w:r>
    </w:p>
    <w:p w14:paraId="3D1CD3F1" w14:textId="77777777" w:rsidR="00014AD8" w:rsidRDefault="00014AD8" w:rsidP="00014AD8">
      <w:pPr>
        <w:autoSpaceDE w:val="0"/>
        <w:autoSpaceDN w:val="0"/>
        <w:adjustRightInd w:val="0"/>
      </w:pPr>
      <w:r>
        <w:t xml:space="preserve">            </w:t>
      </w:r>
      <w:smartTag w:uri="urn:schemas-microsoft-com:office:smarttags" w:element="City">
        <w:r>
          <w:t>Kingston</w:t>
        </w:r>
      </w:smartTag>
      <w:r>
        <w:t xml:space="preserve">, </w:t>
      </w:r>
      <w:smartTag w:uri="urn:schemas-microsoft-com:office:smarttags" w:element="State">
        <w:r>
          <w:t>NY</w:t>
        </w:r>
      </w:smartTag>
      <w:r>
        <w:tab/>
      </w:r>
      <w:r>
        <w:tab/>
      </w:r>
      <w:r>
        <w:tab/>
      </w:r>
      <w:r>
        <w:tab/>
      </w:r>
      <w:r>
        <w:tab/>
      </w:r>
      <w:r>
        <w:tab/>
      </w:r>
      <w:smartTag w:uri="urn:schemas-microsoft-com:office:smarttags" w:element="country-region">
        <w:r>
          <w:t>Ulster</w:t>
        </w:r>
      </w:smartTag>
      <w:r>
        <w:t xml:space="preserve"> </w:t>
      </w:r>
      <w:smartTag w:uri="urn:schemas-microsoft-com:office:smarttags" w:element="place">
        <w:smartTag w:uri="urn:schemas-microsoft-com:office:smarttags" w:element="PlaceType">
          <w:r>
            <w:t>County</w:t>
          </w:r>
        </w:smartTag>
        <w:r>
          <w:t xml:space="preserve"> </w:t>
        </w:r>
        <w:smartTag w:uri="urn:schemas-microsoft-com:office:smarttags" w:element="PlaceName">
          <w:r>
            <w:t>Legislature</w:t>
          </w:r>
        </w:smartTag>
      </w:smartTag>
    </w:p>
    <w:sectPr w:rsidR="00014A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DGxMDE3NrQwtTRS0lEKTi0uzszPAykwrAUAXiueSiwAAAA="/>
  </w:docVars>
  <w:rsids>
    <w:rsidRoot w:val="00014AD8"/>
    <w:rsid w:val="00014AD8"/>
    <w:rsid w:val="00054564"/>
    <w:rsid w:val="000C161D"/>
    <w:rsid w:val="0011239A"/>
    <w:rsid w:val="0013555E"/>
    <w:rsid w:val="002D134F"/>
    <w:rsid w:val="002D712B"/>
    <w:rsid w:val="003B1A4B"/>
    <w:rsid w:val="003C4BAC"/>
    <w:rsid w:val="00455824"/>
    <w:rsid w:val="004B3528"/>
    <w:rsid w:val="006269CB"/>
    <w:rsid w:val="0078687A"/>
    <w:rsid w:val="00887EA3"/>
    <w:rsid w:val="008A3414"/>
    <w:rsid w:val="008D1027"/>
    <w:rsid w:val="00926CEF"/>
    <w:rsid w:val="00991A82"/>
    <w:rsid w:val="009F7763"/>
    <w:rsid w:val="00A31CFC"/>
    <w:rsid w:val="00AC414D"/>
    <w:rsid w:val="00B03683"/>
    <w:rsid w:val="00BD1757"/>
    <w:rsid w:val="00C07E15"/>
    <w:rsid w:val="00D06AF0"/>
    <w:rsid w:val="00D601BD"/>
    <w:rsid w:val="00D83AD7"/>
    <w:rsid w:val="00DE0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251247A"/>
  <w15:chartTrackingRefBased/>
  <w15:docId w15:val="{AAF0407E-87F5-4122-B4A4-E1C43BB6B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AD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unhideWhenUsed/>
    <w:rsid w:val="00014AD8"/>
    <w:rPr>
      <w:rFonts w:ascii="Courier New" w:hAnsi="Courier New"/>
      <w:sz w:val="20"/>
      <w:szCs w:val="20"/>
    </w:rPr>
  </w:style>
  <w:style w:type="character" w:customStyle="1" w:styleId="PlainTextChar">
    <w:name w:val="Plain Text Char"/>
    <w:basedOn w:val="DefaultParagraphFont"/>
    <w:link w:val="PlainText"/>
    <w:semiHidden/>
    <w:rsid w:val="00014AD8"/>
    <w:rPr>
      <w:rFonts w:ascii="Courier New" w:eastAsia="Times New Roman" w:hAnsi="Courier New" w:cs="Times New Roman"/>
      <w:sz w:val="20"/>
      <w:szCs w:val="20"/>
    </w:rPr>
  </w:style>
  <w:style w:type="paragraph" w:styleId="Revision">
    <w:name w:val="Revision"/>
    <w:hidden/>
    <w:uiPriority w:val="99"/>
    <w:semiHidden/>
    <w:rsid w:val="0078687A"/>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58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F2CCE-570F-4F7B-9DB1-E6CC3EFDA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4</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lster County</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 M. Samuelson</dc:creator>
  <cp:keywords/>
  <dc:description/>
  <cp:lastModifiedBy>Victoria Ann Fabella</cp:lastModifiedBy>
  <cp:revision>2</cp:revision>
  <cp:lastPrinted>2020-07-08T14:18:00Z</cp:lastPrinted>
  <dcterms:created xsi:type="dcterms:W3CDTF">2025-06-02T12:36:00Z</dcterms:created>
  <dcterms:modified xsi:type="dcterms:W3CDTF">2025-06-02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3c0b14c79bfdcc8a25caabf1079994958ae6a1662f9774fd5626648452301</vt:lpwstr>
  </property>
</Properties>
</file>